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7769A" w:rsidRDefault="00B7769A" w:rsidP="00B7769A">
      <w:r>
        <w:t>Dear Esteemed Colleague,</w:t>
      </w:r>
    </w:p>
    <w:p w:rsidR="00B7769A" w:rsidRPr="00EF1C09" w:rsidRDefault="00B7769A" w:rsidP="00B7769A">
      <w:r w:rsidRPr="00EF1C09">
        <w:t xml:space="preserve">My name is George Whitehead and I am currently serving as the Head Instructor at </w:t>
      </w:r>
      <w:proofErr w:type="spellStart"/>
      <w:r w:rsidRPr="00EF1C09">
        <w:t>Gyeonggi</w:t>
      </w:r>
      <w:proofErr w:type="spellEnd"/>
      <w:r w:rsidRPr="00EF1C09">
        <w:t xml:space="preserve">-do Institute for Foreign Language </w:t>
      </w:r>
      <w:r w:rsidR="003E4E4E" w:rsidRPr="00EF1C09">
        <w:t>E</w:t>
      </w:r>
      <w:r w:rsidRPr="00EF1C09">
        <w:t xml:space="preserve">ducation.  I am writing to express my </w:t>
      </w:r>
      <w:r w:rsidR="00D86067" w:rsidRPr="00EF1C09">
        <w:t>interest</w:t>
      </w:r>
      <w:r w:rsidR="00B74781">
        <w:t xml:space="preserve"> in a position at __________</w:t>
      </w:r>
      <w:r w:rsidR="003E4E4E" w:rsidRPr="00EF1C09">
        <w:t xml:space="preserve">. </w:t>
      </w:r>
      <w:r w:rsidR="00AF5FED" w:rsidRPr="00EF1C09">
        <w:t xml:space="preserve">Below, I outline some of </w:t>
      </w:r>
      <w:r w:rsidR="003E4E4E" w:rsidRPr="00EF1C09">
        <w:t xml:space="preserve">my </w:t>
      </w:r>
      <w:r w:rsidR="00EF1C09" w:rsidRPr="00EF1C09">
        <w:t xml:space="preserve">professional </w:t>
      </w:r>
      <w:r w:rsidR="003E4E4E" w:rsidRPr="00EF1C09">
        <w:t xml:space="preserve">skills that I believe will contribute to the </w:t>
      </w:r>
      <w:r w:rsidR="00343ED5" w:rsidRPr="00EF1C09">
        <w:t xml:space="preserve">continued development </w:t>
      </w:r>
      <w:r w:rsidR="00EF1C09" w:rsidRPr="00EF1C09">
        <w:t>of your reading, writing and speaking programs.</w:t>
      </w:r>
    </w:p>
    <w:p w:rsidR="008673D2" w:rsidRDefault="00D86067" w:rsidP="00B7769A">
      <w:r>
        <w:t>For the past 5 years I have been responsible for training</w:t>
      </w:r>
      <w:r w:rsidR="002E45A4">
        <w:t xml:space="preserve"> and observing </w:t>
      </w:r>
      <w:r w:rsidR="008673D2">
        <w:t xml:space="preserve">over 2000 </w:t>
      </w:r>
      <w:r>
        <w:t xml:space="preserve">in-service </w:t>
      </w:r>
      <w:r w:rsidR="008673D2">
        <w:t xml:space="preserve">English teachers in </w:t>
      </w:r>
      <w:proofErr w:type="spellStart"/>
      <w:r w:rsidR="008673D2">
        <w:t>Gyeonggi</w:t>
      </w:r>
      <w:proofErr w:type="spellEnd"/>
      <w:r w:rsidR="008673D2">
        <w:t xml:space="preserve">-do. </w:t>
      </w:r>
      <w:r w:rsidR="00AF5FED">
        <w:t xml:space="preserve">This </w:t>
      </w:r>
      <w:r w:rsidR="009276B2">
        <w:t xml:space="preserve">experience </w:t>
      </w:r>
      <w:r w:rsidR="00AF5FED">
        <w:t>has provided me with a privileged understanding</w:t>
      </w:r>
      <w:r w:rsidR="00F837B9">
        <w:t xml:space="preserve"> </w:t>
      </w:r>
      <w:r w:rsidR="008673D2">
        <w:t>of English education in Korea</w:t>
      </w:r>
      <w:r w:rsidR="009276B2">
        <w:t xml:space="preserve"> </w:t>
      </w:r>
      <w:r w:rsidR="00F837B9">
        <w:t xml:space="preserve">and insights into everyday obstacles that </w:t>
      </w:r>
      <w:r w:rsidR="00324DD6">
        <w:t xml:space="preserve">language </w:t>
      </w:r>
      <w:r w:rsidR="00F837B9">
        <w:t>teachers and students face</w:t>
      </w:r>
      <w:r w:rsidR="008673D2">
        <w:t>.</w:t>
      </w:r>
      <w:r w:rsidR="00F837B9">
        <w:t xml:space="preserve"> With this knowledge and awareness</w:t>
      </w:r>
      <w:r w:rsidR="009276B2" w:rsidRPr="009276B2">
        <w:t xml:space="preserve"> </w:t>
      </w:r>
      <w:r w:rsidR="009276B2">
        <w:t xml:space="preserve">of the public and private </w:t>
      </w:r>
      <w:r w:rsidR="00324DD6">
        <w:t xml:space="preserve">language teaching </w:t>
      </w:r>
      <w:r w:rsidR="009276B2">
        <w:t>sectors</w:t>
      </w:r>
      <w:r w:rsidR="00F837B9">
        <w:t>, I am able to</w:t>
      </w:r>
      <w:r w:rsidR="008673D2">
        <w:t xml:space="preserve"> </w:t>
      </w:r>
      <w:r w:rsidR="00AF5FED">
        <w:t xml:space="preserve">implement high-leverage teaching practices that target not only surface, but </w:t>
      </w:r>
      <w:r w:rsidR="004C6567">
        <w:t xml:space="preserve">also </w:t>
      </w:r>
      <w:r w:rsidR="00A3755B">
        <w:t xml:space="preserve">the </w:t>
      </w:r>
      <w:r w:rsidR="00AF5FED">
        <w:t xml:space="preserve">underlying needs of </w:t>
      </w:r>
      <w:r w:rsidR="00324DD6">
        <w:t>my</w:t>
      </w:r>
      <w:r w:rsidR="00AF5FED">
        <w:t xml:space="preserve"> learners</w:t>
      </w:r>
      <w:r w:rsidR="008673D2">
        <w:t xml:space="preserve">.  </w:t>
      </w:r>
      <w:r w:rsidR="000D29F8">
        <w:t xml:space="preserve">During my time as a teacher-trainer, I have consistently received the highest feedback from trainees, which is a testament to my capabilities. </w:t>
      </w:r>
    </w:p>
    <w:p w:rsidR="00343ED5" w:rsidRDefault="004C6567" w:rsidP="00E35EC7">
      <w:r>
        <w:t xml:space="preserve">Although </w:t>
      </w:r>
      <w:r w:rsidR="0043562B">
        <w:t xml:space="preserve">classroom instruction </w:t>
      </w:r>
      <w:r>
        <w:t xml:space="preserve">is a core part of my professional identity, I </w:t>
      </w:r>
      <w:r w:rsidR="00C8635E">
        <w:t xml:space="preserve">believe that research is </w:t>
      </w:r>
      <w:r w:rsidR="00F317D2">
        <w:t>also</w:t>
      </w:r>
      <w:r w:rsidR="00C8635E">
        <w:t xml:space="preserve"> an integral part of my professional growth and </w:t>
      </w:r>
      <w:r w:rsidR="00CD30B6">
        <w:t xml:space="preserve">development. </w:t>
      </w:r>
      <w:r w:rsidR="0043562B">
        <w:t xml:space="preserve">My </w:t>
      </w:r>
      <w:r w:rsidR="00F317D2">
        <w:t>research</w:t>
      </w:r>
      <w:r w:rsidR="0043562B">
        <w:t xml:space="preserve"> to</w:t>
      </w:r>
      <w:r w:rsidR="00F317D2">
        <w:t>-</w:t>
      </w:r>
      <w:r w:rsidR="0043562B">
        <w:t>date ha</w:t>
      </w:r>
      <w:r w:rsidR="00F317D2">
        <w:t>s</w:t>
      </w:r>
      <w:r w:rsidR="0043562B">
        <w:t xml:space="preserve"> used </w:t>
      </w:r>
      <w:r w:rsidR="00E14C41">
        <w:t>a</w:t>
      </w:r>
      <w:r w:rsidR="0043562B">
        <w:t xml:space="preserve"> </w:t>
      </w:r>
      <w:r w:rsidR="00E14C41">
        <w:t xml:space="preserve">variety of research methods and </w:t>
      </w:r>
      <w:r w:rsidR="00343ED5">
        <w:t xml:space="preserve">data elicitation </w:t>
      </w:r>
      <w:r w:rsidR="00E14C41">
        <w:t>pro</w:t>
      </w:r>
      <w:r w:rsidR="00E35EC7">
        <w:t xml:space="preserve">cedures </w:t>
      </w:r>
      <w:r w:rsidR="00E14C41">
        <w:t xml:space="preserve">(e.g., </w:t>
      </w:r>
      <w:r w:rsidR="00343ED5">
        <w:t xml:space="preserve">case-study, </w:t>
      </w:r>
      <w:r w:rsidR="00E14C41">
        <w:t xml:space="preserve">observation, questionnaires, in-depth interviews) </w:t>
      </w:r>
      <w:r w:rsidR="00E35EC7">
        <w:t xml:space="preserve">to </w:t>
      </w:r>
      <w:proofErr w:type="gramStart"/>
      <w:r w:rsidR="00343ED5">
        <w:t xml:space="preserve">investigate </w:t>
      </w:r>
      <w:r w:rsidR="00E35EC7">
        <w:t xml:space="preserve"> </w:t>
      </w:r>
      <w:r w:rsidR="00E14C41">
        <w:t>topics</w:t>
      </w:r>
      <w:proofErr w:type="gramEnd"/>
      <w:r w:rsidR="00343ED5">
        <w:t xml:space="preserve"> including:</w:t>
      </w:r>
    </w:p>
    <w:p w:rsidR="00343ED5" w:rsidRDefault="000D29F8" w:rsidP="00343ED5">
      <w:pPr>
        <w:pStyle w:val="ListParagraph"/>
        <w:numPr>
          <w:ilvl w:val="0"/>
          <w:numId w:val="1"/>
        </w:numPr>
      </w:pPr>
      <w:r>
        <w:t>C</w:t>
      </w:r>
      <w:r w:rsidR="00CD30B6">
        <w:t>urrent obstacles of English language education</w:t>
      </w:r>
    </w:p>
    <w:p w:rsidR="00343ED5" w:rsidRDefault="00CD30B6" w:rsidP="00343ED5">
      <w:pPr>
        <w:pStyle w:val="ListParagraph"/>
        <w:numPr>
          <w:ilvl w:val="0"/>
          <w:numId w:val="1"/>
        </w:numPr>
      </w:pPr>
      <w:r>
        <w:t>English teacher talk</w:t>
      </w:r>
    </w:p>
    <w:p w:rsidR="00343ED5" w:rsidRDefault="000D29F8" w:rsidP="00343ED5">
      <w:pPr>
        <w:pStyle w:val="ListParagraph"/>
        <w:numPr>
          <w:ilvl w:val="0"/>
          <w:numId w:val="1"/>
        </w:numPr>
      </w:pPr>
      <w:r>
        <w:t>E</w:t>
      </w:r>
      <w:r w:rsidR="00CD30B6">
        <w:t>ffective use of L1</w:t>
      </w:r>
      <w:r w:rsidR="00343ED5">
        <w:t xml:space="preserve"> in the FL classroom</w:t>
      </w:r>
    </w:p>
    <w:p w:rsidR="00343ED5" w:rsidRDefault="000D29F8" w:rsidP="00343ED5">
      <w:pPr>
        <w:pStyle w:val="ListParagraph"/>
        <w:numPr>
          <w:ilvl w:val="0"/>
          <w:numId w:val="1"/>
        </w:numPr>
      </w:pPr>
      <w:r>
        <w:t>E</w:t>
      </w:r>
      <w:r w:rsidR="00E35EC7">
        <w:t>ffective</w:t>
      </w:r>
      <w:r w:rsidR="00CD30B6">
        <w:t xml:space="preserve"> methods in classroom practice</w:t>
      </w:r>
      <w:r w:rsidR="00343ED5">
        <w:t>,</w:t>
      </w:r>
    </w:p>
    <w:p w:rsidR="00343ED5" w:rsidRDefault="000D29F8" w:rsidP="00343ED5">
      <w:pPr>
        <w:pStyle w:val="ListParagraph"/>
        <w:numPr>
          <w:ilvl w:val="0"/>
          <w:numId w:val="1"/>
        </w:numPr>
      </w:pPr>
      <w:r>
        <w:t>R</w:t>
      </w:r>
      <w:r w:rsidR="00815E32">
        <w:t>esistance to change</w:t>
      </w:r>
      <w:r w:rsidR="003E4E4E">
        <w:t xml:space="preserve"> in teacher education</w:t>
      </w:r>
      <w:r w:rsidR="00E35EC7">
        <w:t>.</w:t>
      </w:r>
      <w:r w:rsidR="00CD30B6">
        <w:t xml:space="preserve"> </w:t>
      </w:r>
    </w:p>
    <w:p w:rsidR="00EE6428" w:rsidRDefault="00E35EC7" w:rsidP="00B7769A">
      <w:r>
        <w:t xml:space="preserve">My most recent research </w:t>
      </w:r>
      <w:r w:rsidR="00815E32">
        <w:t>has focused on the washback effects of</w:t>
      </w:r>
      <w:r w:rsidR="00F454C3">
        <w:t xml:space="preserve"> high-</w:t>
      </w:r>
      <w:r w:rsidR="00815E32">
        <w:t>stakes testing</w:t>
      </w:r>
      <w:r w:rsidR="00F454C3">
        <w:t xml:space="preserve"> on in-service secondary teachers</w:t>
      </w:r>
      <w:r w:rsidR="0043562B">
        <w:t>,</w:t>
      </w:r>
      <w:r w:rsidR="00F454C3">
        <w:t xml:space="preserve"> a topic that I hope to investigate further in the future, with </w:t>
      </w:r>
      <w:r w:rsidR="003E4E4E">
        <w:t>additional</w:t>
      </w:r>
      <w:r w:rsidR="00F454C3">
        <w:t xml:space="preserve"> stakeholde</w:t>
      </w:r>
      <w:r w:rsidR="00EE6428">
        <w:t xml:space="preserve">r groups. </w:t>
      </w:r>
    </w:p>
    <w:p w:rsidR="00607DF7" w:rsidRDefault="00EE6428" w:rsidP="00607DF7">
      <w:r>
        <w:t>With my</w:t>
      </w:r>
      <w:r w:rsidR="00A97AAE">
        <w:t xml:space="preserve"> </w:t>
      </w:r>
      <w:r>
        <w:t xml:space="preserve">international experience as a language instructor and teacher trainer, combined with my research background, I am confident that I possess the skills to positively contribute to the reading, writing and speaking courses at </w:t>
      </w:r>
      <w:r w:rsidR="00B74781">
        <w:t>your school</w:t>
      </w:r>
      <w:r>
        <w:t xml:space="preserve">. </w:t>
      </w:r>
    </w:p>
    <w:p w:rsidR="000D29F8" w:rsidRPr="000D29F8" w:rsidRDefault="000D29F8" w:rsidP="00607DF7"/>
    <w:p w:rsidR="00607DF7" w:rsidRDefault="000D29F8" w:rsidP="00607DF7">
      <w:r>
        <w:t xml:space="preserve">I thank you in advance for considering my application and look forward to hearing from you </w:t>
      </w:r>
      <w:r w:rsidR="00B74781">
        <w:t>soon.</w:t>
      </w:r>
      <w:r w:rsidR="00607DF7" w:rsidRPr="000D29F8">
        <w:t xml:space="preserve"> </w:t>
      </w:r>
    </w:p>
    <w:p w:rsidR="000D29F8" w:rsidRPr="000D29F8" w:rsidRDefault="000D29F8" w:rsidP="00607DF7"/>
    <w:p w:rsidR="00607DF7" w:rsidRPr="000D29F8" w:rsidRDefault="00B74781" w:rsidP="00607DF7">
      <w:bookmarkStart w:id="0" w:name="_GoBack"/>
      <w:bookmarkEnd w:id="0"/>
      <w:r>
        <w:t>Respectfully,</w:t>
      </w:r>
    </w:p>
    <w:p w:rsidR="000D29F8" w:rsidRPr="000D29F8" w:rsidRDefault="000D29F8" w:rsidP="00607DF7"/>
    <w:p w:rsidR="00D456DB" w:rsidRPr="000D29F8" w:rsidRDefault="00607DF7">
      <w:r w:rsidRPr="000D29F8">
        <w:t>George Elliott Koichi Whitehead</w:t>
      </w:r>
    </w:p>
    <w:sectPr w:rsidR="00D456DB" w:rsidRPr="000D29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E9B7BA8"/>
    <w:multiLevelType w:val="hybridMultilevel"/>
    <w:tmpl w:val="5C4EB6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2MTA1NTcxsjC1MDdS0lEKTi0uzszPAykwrAUAocqlPSwAAAA="/>
  </w:docVars>
  <w:rsids>
    <w:rsidRoot w:val="00B7769A"/>
    <w:rsid w:val="000D29F8"/>
    <w:rsid w:val="001239E1"/>
    <w:rsid w:val="00192FB7"/>
    <w:rsid w:val="002E45A4"/>
    <w:rsid w:val="00324DD6"/>
    <w:rsid w:val="00343ED5"/>
    <w:rsid w:val="003E4E4E"/>
    <w:rsid w:val="0040344B"/>
    <w:rsid w:val="0043562B"/>
    <w:rsid w:val="004C6567"/>
    <w:rsid w:val="005E1EBB"/>
    <w:rsid w:val="00607DF7"/>
    <w:rsid w:val="00815E32"/>
    <w:rsid w:val="008673D2"/>
    <w:rsid w:val="009276B2"/>
    <w:rsid w:val="00A3755B"/>
    <w:rsid w:val="00A97AAE"/>
    <w:rsid w:val="00AF5FED"/>
    <w:rsid w:val="00B74781"/>
    <w:rsid w:val="00B7769A"/>
    <w:rsid w:val="00C8635E"/>
    <w:rsid w:val="00CD30B6"/>
    <w:rsid w:val="00CE54DC"/>
    <w:rsid w:val="00D456DB"/>
    <w:rsid w:val="00D86067"/>
    <w:rsid w:val="00E14C41"/>
    <w:rsid w:val="00E30D47"/>
    <w:rsid w:val="00E35EC7"/>
    <w:rsid w:val="00EE6428"/>
    <w:rsid w:val="00EF1C09"/>
    <w:rsid w:val="00F317D2"/>
    <w:rsid w:val="00F454C3"/>
    <w:rsid w:val="00F837B9"/>
    <w:rsid w:val="00FF31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70455A"/>
  <w15:docId w15:val="{64C1FE11-72AC-4AC6-9404-1728B2BB7A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D86067"/>
  </w:style>
  <w:style w:type="character" w:customStyle="1" w:styleId="il">
    <w:name w:val="il"/>
    <w:basedOn w:val="DefaultParagraphFont"/>
    <w:rsid w:val="00D86067"/>
  </w:style>
  <w:style w:type="paragraph" w:styleId="ListParagraph">
    <w:name w:val="List Paragraph"/>
    <w:basedOn w:val="Normal"/>
    <w:uiPriority w:val="34"/>
    <w:qFormat/>
    <w:rsid w:val="00343ED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4554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007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907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05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8</Words>
  <Characters>187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201</dc:creator>
  <cp:lastModifiedBy>user</cp:lastModifiedBy>
  <cp:revision>2</cp:revision>
  <dcterms:created xsi:type="dcterms:W3CDTF">2018-04-27T22:10:00Z</dcterms:created>
  <dcterms:modified xsi:type="dcterms:W3CDTF">2018-04-27T22:10:00Z</dcterms:modified>
</cp:coreProperties>
</file>